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rporate-tax-credits"/>
    <w:p>
      <w:pPr>
        <w:pStyle w:val="Heading1"/>
      </w:pPr>
      <w:r>
        <w:t xml:space="preserve">Corporate Tax Credits</w:t>
      </w:r>
    </w:p>
    <w:bookmarkStart w:id="23" w:name="bonuses-for-domestic-material-use"/>
    <w:p>
      <w:pPr>
        <w:pStyle w:val="Heading3"/>
      </w:pPr>
      <w:r>
        <w:t xml:space="preserve">Bonuses For Domestic Material Use</w:t>
      </w:r>
    </w:p>
    <w:p>
      <w:pPr>
        <w:pStyle w:val="FirstParagraph"/>
      </w:pPr>
      <w:r>
        <w:rPr>
          <w:bCs/>
          <w:b/>
        </w:rPr>
        <w:t xml:space="preserve">2022: Schweikert Voted Against Establishing Bonus Corporate Tax Credits For Using Domestic Materials In Their Facilities.</w:t>
      </w:r>
      <w:r>
        <w:t xml:space="preserve"> </w:t>
      </w:r>
      <w:r>
        <w:t xml:space="preserve">In August 2022, according to Congressional Quarterly, Schweikert voted against concurring in the Senate amendment to the Inflation Reduction Act of 2022, which</w:t>
      </w:r>
      <w:r>
        <w:t xml:space="preserve"> </w:t>
      </w:r>
      <w:r>
        <w:t xml:space="preserve">“</w:t>
      </w:r>
      <w:r>
        <w:t xml:space="preserve">For most of its corporate tax credits, it would add prevailing wage and apprenticeship requirements and establish bonus credits for using domestic materials in facility construction.</w:t>
      </w:r>
      <w:r>
        <w:t xml:space="preserve">”</w:t>
      </w:r>
      <w:r>
        <w:t xml:space="preserve"> </w:t>
      </w:r>
      <w:r>
        <w:t xml:space="preserve">The vote was on a motion to concur. The House concurred with the Senate by a vote 220-207, thus the bill was sent to President Biden for final signage. President Biden 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Start w:id="24" w:name="X9fe0743f26a116b69ffac35a776dd6602f6579f"/>
    <w:p>
      <w:pPr>
        <w:pStyle w:val="Heading3"/>
      </w:pPr>
      <w:r>
        <w:t xml:space="preserve">Prevailing Wage And Apprenticeship Requirements</w:t>
      </w:r>
    </w:p>
    <w:p>
      <w:pPr>
        <w:pStyle w:val="FirstParagraph"/>
      </w:pPr>
      <w:r>
        <w:rPr>
          <w:bCs/>
          <w:b/>
        </w:rPr>
        <w:t xml:space="preserve">2022: Schweikert Voted Against Including Prevailing Wage And Apprenticeship Requirements For Corporate Tax Credits.</w:t>
      </w:r>
      <w:r>
        <w:t xml:space="preserve"> </w:t>
      </w:r>
      <w:r>
        <w:t xml:space="preserve">In August 2022, according to Congressional Quarterly, Schweikert voted against concurring in the Senate amendment to the Inflation Reduction Act of 2022, which</w:t>
      </w:r>
      <w:r>
        <w:t xml:space="preserve"> </w:t>
      </w:r>
      <w:r>
        <w:t xml:space="preserve">“</w:t>
      </w:r>
      <w:r>
        <w:t xml:space="preserve">For most of its corporate tax credits, it would add prevailing wage and apprenticeship requirements and establish bonus credits for using domestic materials in facility construction.</w:t>
      </w:r>
      <w:r>
        <w:t xml:space="preserve">”</w:t>
      </w:r>
      <w:r>
        <w:t xml:space="preserve"> </w:t>
      </w:r>
      <w:r>
        <w:t xml:space="preserve">The vote was on a motion to concur. The House concurred with the Senate by a vote 220-207, thus the bill was sent to President Biden for final signage. President Biden 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